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D10275" w14:textId="77777777" w:rsidR="00167E6D" w:rsidRDefault="00DE4416">
      <w:pPr>
        <w:pStyle w:val="a5"/>
        <w:rPr>
          <w:lang w:eastAsia="zh-CN"/>
        </w:rPr>
      </w:pPr>
      <w:r>
        <w:rPr>
          <w:lang w:eastAsia="zh-CN"/>
        </w:rPr>
        <w:t>bib</w:t>
      </w:r>
      <w:r>
        <w:rPr>
          <w:lang w:eastAsia="zh-CN"/>
        </w:rPr>
        <w:t>测试</w:t>
      </w:r>
    </w:p>
    <w:p w14:paraId="29300E8C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3D7C57E6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7EC2FE20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127BEE51" w14:textId="4CECBF40" w:rsidR="00167E6D" w:rsidRDefault="00167E6D" w:rsidP="00167E6D">
      <w:pPr>
        <w:pStyle w:val="a0"/>
        <w:ind w:firstLine="480"/>
        <w:rPr>
          <w:lang w:eastAsia="zh-CN"/>
        </w:rPr>
      </w:pPr>
      <w:r>
        <w:rPr>
          <w:rFonts w:hint="eastAsia"/>
          <w:lang w:eastAsia="zh-CN"/>
        </w:rPr>
        <w:t>封面</w:t>
      </w:r>
    </w:p>
    <w:p w14:paraId="374AA819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28EC8EC5" w14:textId="37724EED" w:rsidR="00167E6D" w:rsidRPr="00167E6D" w:rsidRDefault="00167E6D" w:rsidP="00167E6D">
      <w:pPr>
        <w:pStyle w:val="a0"/>
        <w:ind w:firstLine="480"/>
        <w:rPr>
          <w:lang w:eastAsia="zh-CN"/>
        </w:rPr>
        <w:sectPr w:rsidR="00167E6D" w:rsidRPr="00167E6D" w:rsidSect="00D707F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440" w:right="1418" w:bottom="1440" w:left="1418" w:header="720" w:footer="720" w:gutter="567"/>
          <w:pgNumType w:start="1"/>
          <w:cols w:space="720"/>
          <w:docGrid w:linePitch="326"/>
        </w:sectPr>
      </w:pPr>
    </w:p>
    <w:p w14:paraId="7768513E" w14:textId="77777777" w:rsidR="00167E6D" w:rsidRDefault="00167E6D" w:rsidP="00167E6D">
      <w:pPr>
        <w:pStyle w:val="10"/>
        <w:numPr>
          <w:ilvl w:val="0"/>
          <w:numId w:val="0"/>
        </w:numPr>
        <w:rPr>
          <w:lang w:eastAsia="zh-CN"/>
        </w:rPr>
      </w:pPr>
      <w:bookmarkStart w:id="0" w:name="摘要"/>
      <w:bookmarkStart w:id="1" w:name="_Toc38484969"/>
      <w:r>
        <w:rPr>
          <w:lang w:eastAsia="zh-CN"/>
        </w:rPr>
        <w:lastRenderedPageBreak/>
        <w:t>摘要</w:t>
      </w:r>
      <w:bookmarkEnd w:id="0"/>
      <w:bookmarkEnd w:id="1"/>
    </w:p>
    <w:p w14:paraId="7801B8D9" w14:textId="77777777" w:rsidR="00167E6D" w:rsidRPr="00167E6D" w:rsidRDefault="00167E6D" w:rsidP="00167E6D">
      <w:pPr>
        <w:pStyle w:val="a0"/>
        <w:ind w:firstLine="480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>231231231231231231231231232132</w:t>
      </w:r>
    </w:p>
    <w:p w14:paraId="12F29ADF" w14:textId="77777777" w:rsidR="00167E6D" w:rsidRDefault="00167E6D" w:rsidP="00167E6D">
      <w:pPr>
        <w:pStyle w:val="a0"/>
        <w:ind w:firstLine="480"/>
        <w:rPr>
          <w:lang w:eastAsia="zh-CN"/>
        </w:rPr>
      </w:pPr>
    </w:p>
    <w:p w14:paraId="5E302D8C" w14:textId="64EDD433" w:rsidR="00167E6D" w:rsidRPr="00167E6D" w:rsidRDefault="00167E6D" w:rsidP="00167E6D">
      <w:pPr>
        <w:pStyle w:val="a0"/>
        <w:ind w:firstLine="480"/>
        <w:rPr>
          <w:lang w:eastAsia="zh-CN"/>
        </w:rPr>
        <w:sectPr w:rsidR="00167E6D" w:rsidRPr="00167E6D" w:rsidSect="00D707FC">
          <w:headerReference w:type="default" r:id="rId13"/>
          <w:pgSz w:w="11907" w:h="16840" w:code="9"/>
          <w:pgMar w:top="1440" w:right="1418" w:bottom="1440" w:left="1418" w:header="720" w:footer="720" w:gutter="567"/>
          <w:pgNumType w:start="1"/>
          <w:cols w:space="720"/>
          <w:docGrid w:linePitch="326"/>
        </w:sectPr>
      </w:pPr>
    </w:p>
    <w:p w14:paraId="5895FCF9" w14:textId="74683E6F" w:rsidR="000E381C" w:rsidRDefault="000E381C">
      <w:pPr>
        <w:pStyle w:val="a5"/>
        <w:rPr>
          <w:lang w:eastAsia="zh-CN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565730850"/>
        <w:docPartObj>
          <w:docPartGallery w:val="Table of Contents"/>
          <w:docPartUnique/>
        </w:docPartObj>
      </w:sdtPr>
      <w:sdtEndPr/>
      <w:sdtContent>
        <w:p w14:paraId="0D16BC25" w14:textId="77777777" w:rsidR="000E381C" w:rsidRDefault="00DE4416">
          <w:pPr>
            <w:pStyle w:val="TOC"/>
            <w:rPr>
              <w:lang w:eastAsia="zh-CN"/>
            </w:rPr>
          </w:pPr>
          <w:r>
            <w:rPr>
              <w:lang w:eastAsia="zh-CN"/>
            </w:rPr>
            <w:t>目录</w:t>
          </w:r>
        </w:p>
        <w:p w14:paraId="5057CD7F" w14:textId="2B5A0B5A" w:rsidR="00262244" w:rsidRDefault="00DE4416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8484969" w:history="1">
            <w:r w:rsidR="00262244" w:rsidRPr="000D26CE">
              <w:rPr>
                <w:rStyle w:val="ae"/>
                <w:noProof/>
              </w:rPr>
              <w:t>摘要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69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5373604B" w14:textId="6B42A0B5" w:rsidR="00262244" w:rsidRDefault="00417B71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0" w:history="1">
            <w:r w:rsidR="00262244" w:rsidRPr="000D26CE">
              <w:rPr>
                <w:rStyle w:val="ae"/>
                <w:noProof/>
                <w:lang w:eastAsia="zh-CN"/>
              </w:rPr>
              <w:t>一、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  <w:lang w:eastAsia="zh-CN"/>
              </w:rPr>
              <w:t>目录在摘要后方，需要手动调整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0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0C421150" w14:textId="33197F69" w:rsidR="00262244" w:rsidRDefault="00417B71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1" w:history="1">
            <w:r w:rsidR="00262244" w:rsidRPr="000D26CE">
              <w:rPr>
                <w:rStyle w:val="ae"/>
                <w:noProof/>
              </w:rPr>
              <w:t>1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二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1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5D9EEB66" w14:textId="629A8E53" w:rsidR="00262244" w:rsidRDefault="00417B71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2" w:history="1">
            <w:r w:rsidR="00262244" w:rsidRPr="000D26CE">
              <w:rPr>
                <w:rStyle w:val="ae"/>
                <w:noProof/>
              </w:rPr>
              <w:t>二、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一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2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34B990E1" w14:textId="2F3C445B" w:rsidR="00262244" w:rsidRDefault="00417B71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3" w:history="1">
            <w:r w:rsidR="00262244" w:rsidRPr="000D26CE">
              <w:rPr>
                <w:rStyle w:val="ae"/>
                <w:noProof/>
              </w:rPr>
              <w:t>2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二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3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4DF7E5FF" w14:textId="3242FEA9" w:rsidR="00262244" w:rsidRDefault="00417B71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4" w:history="1">
            <w:r w:rsidR="00262244" w:rsidRPr="000D26CE">
              <w:rPr>
                <w:rStyle w:val="ae"/>
                <w:noProof/>
              </w:rPr>
              <w:t>2.1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三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4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3A3F54CF" w14:textId="0DE1B794" w:rsidR="00262244" w:rsidRDefault="00417B71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5" w:history="1">
            <w:r w:rsidR="00262244" w:rsidRPr="000D26CE">
              <w:rPr>
                <w:rStyle w:val="ae"/>
                <w:noProof/>
              </w:rPr>
              <w:t>2.1.2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三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5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1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AA555A1" w14:textId="3A4A27DD" w:rsidR="00262244" w:rsidRDefault="00417B71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6" w:history="1">
            <w:r w:rsidR="00262244" w:rsidRPr="000D26CE">
              <w:rPr>
                <w:rStyle w:val="ae"/>
                <w:noProof/>
              </w:rPr>
              <w:t>2.1.3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有序列表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6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2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3D2BF75" w14:textId="6A5BCB80" w:rsidR="00262244" w:rsidRDefault="00417B71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7" w:history="1">
            <w:r w:rsidR="00262244" w:rsidRPr="000D26CE">
              <w:rPr>
                <w:rStyle w:val="ae"/>
                <w:noProof/>
              </w:rPr>
              <w:t>2.2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二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7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3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6707A74B" w14:textId="76CC3903" w:rsidR="00262244" w:rsidRDefault="00417B71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8484978" w:history="1">
            <w:r w:rsidR="00262244" w:rsidRPr="000D26CE">
              <w:rPr>
                <w:rStyle w:val="ae"/>
                <w:noProof/>
              </w:rPr>
              <w:t>2.2.1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三级标题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8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3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BA9E680" w14:textId="7DF9BF57" w:rsidR="00262244" w:rsidRDefault="00417B71">
          <w:pPr>
            <w:pStyle w:val="TOC2"/>
            <w:tabs>
              <w:tab w:val="left" w:pos="105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79" w:history="1">
            <w:r w:rsidR="00262244" w:rsidRPr="000D26CE">
              <w:rPr>
                <w:rStyle w:val="ae"/>
                <w:noProof/>
              </w:rPr>
              <w:t>2.3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English test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79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3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2FFC98D0" w14:textId="1B4247D8" w:rsidR="00262244" w:rsidRDefault="00417B71">
          <w:pPr>
            <w:pStyle w:val="TOC1"/>
            <w:tabs>
              <w:tab w:val="left" w:pos="84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8484980" w:history="1">
            <w:r w:rsidR="00262244" w:rsidRPr="000D26CE">
              <w:rPr>
                <w:rStyle w:val="ae"/>
                <w:noProof/>
              </w:rPr>
              <w:t>三、</w:t>
            </w:r>
            <w:r w:rsidR="0026224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262244" w:rsidRPr="000D26CE">
              <w:rPr>
                <w:rStyle w:val="ae"/>
                <w:noProof/>
              </w:rPr>
              <w:t>参考文献</w:t>
            </w:r>
            <w:r w:rsidR="00262244">
              <w:rPr>
                <w:noProof/>
                <w:webHidden/>
              </w:rPr>
              <w:tab/>
            </w:r>
            <w:r w:rsidR="00262244">
              <w:rPr>
                <w:noProof/>
                <w:webHidden/>
              </w:rPr>
              <w:fldChar w:fldCharType="begin"/>
            </w:r>
            <w:r w:rsidR="00262244">
              <w:rPr>
                <w:noProof/>
                <w:webHidden/>
              </w:rPr>
              <w:instrText xml:space="preserve"> PAGEREF _Toc38484980 \h </w:instrText>
            </w:r>
            <w:r w:rsidR="00262244">
              <w:rPr>
                <w:noProof/>
                <w:webHidden/>
              </w:rPr>
            </w:r>
            <w:r w:rsidR="00262244">
              <w:rPr>
                <w:noProof/>
                <w:webHidden/>
              </w:rPr>
              <w:fldChar w:fldCharType="separate"/>
            </w:r>
            <w:r w:rsidR="00BB40BB">
              <w:rPr>
                <w:noProof/>
                <w:webHidden/>
              </w:rPr>
              <w:t>4</w:t>
            </w:r>
            <w:r w:rsidR="00262244">
              <w:rPr>
                <w:noProof/>
                <w:webHidden/>
              </w:rPr>
              <w:fldChar w:fldCharType="end"/>
            </w:r>
          </w:hyperlink>
        </w:p>
        <w:p w14:paraId="66CFACED" w14:textId="0BAB3742" w:rsidR="000E381C" w:rsidRDefault="00DE4416">
          <w:r>
            <w:fldChar w:fldCharType="end"/>
          </w:r>
        </w:p>
      </w:sdtContent>
    </w:sdt>
    <w:p w14:paraId="65872C2A" w14:textId="77777777" w:rsidR="00167E6D" w:rsidRDefault="00167E6D">
      <w:pPr>
        <w:sectPr w:rsidR="00167E6D" w:rsidSect="00D707FC">
          <w:pgSz w:w="11907" w:h="16840" w:code="9"/>
          <w:pgMar w:top="1440" w:right="1418" w:bottom="1440" w:left="1418" w:header="720" w:footer="720" w:gutter="567"/>
          <w:pgNumType w:start="1"/>
          <w:cols w:space="720"/>
          <w:docGrid w:linePitch="326"/>
        </w:sectPr>
      </w:pPr>
    </w:p>
    <w:p w14:paraId="45823A64" w14:textId="42738A23" w:rsidR="00167E6D" w:rsidRDefault="00167E6D"/>
    <w:p w14:paraId="0C12D5E7" w14:textId="77777777" w:rsidR="000E381C" w:rsidRDefault="00DE4416">
      <w:pPr>
        <w:pStyle w:val="10"/>
        <w:rPr>
          <w:lang w:eastAsia="zh-CN"/>
        </w:rPr>
      </w:pPr>
      <w:bookmarkStart w:id="2" w:name="目录在摘要后方需要手动调整"/>
      <w:bookmarkStart w:id="3" w:name="_Toc38484970"/>
      <w:r>
        <w:rPr>
          <w:lang w:eastAsia="zh-CN"/>
        </w:rPr>
        <w:t>目录在摘要后方，需要手动调整</w:t>
      </w:r>
      <w:bookmarkEnd w:id="2"/>
      <w:bookmarkEnd w:id="3"/>
    </w:p>
    <w:p w14:paraId="49A4AA87" w14:textId="77777777" w:rsidR="000E381C" w:rsidRDefault="00DE4416">
      <w:pPr>
        <w:pStyle w:val="2"/>
      </w:pPr>
      <w:bookmarkStart w:id="4" w:name="sec:2"/>
      <w:bookmarkStart w:id="5" w:name="_Toc38484971"/>
      <w:proofErr w:type="spellStart"/>
      <w:r>
        <w:t>二级标题</w:t>
      </w:r>
      <w:bookmarkEnd w:id="4"/>
      <w:bookmarkEnd w:id="5"/>
      <w:proofErr w:type="spellEnd"/>
    </w:p>
    <w:p w14:paraId="4D2ECBF1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里有一个章节的引用，下面一段引用这里的章节号</w:t>
      </w:r>
      <w:r>
        <w:rPr>
          <w:vertAlign w:val="superscript"/>
          <w:lang w:eastAsia="zh-CN"/>
        </w:rPr>
        <w:t>[1]</w:t>
      </w:r>
    </w:p>
    <w:p w14:paraId="1752C0A8" w14:textId="77777777" w:rsidR="000E381C" w:rsidRDefault="00DE4416">
      <w:pPr>
        <w:pStyle w:val="10"/>
      </w:pPr>
      <w:bookmarkStart w:id="6" w:name="一级标题"/>
      <w:bookmarkStart w:id="7" w:name="_Toc38484972"/>
      <w:proofErr w:type="spellStart"/>
      <w:r>
        <w:t>一级标题</w:t>
      </w:r>
      <w:bookmarkEnd w:id="6"/>
      <w:bookmarkEnd w:id="7"/>
      <w:proofErr w:type="spellEnd"/>
    </w:p>
    <w:p w14:paraId="5CB5BA48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章节</w:t>
      </w:r>
      <w:r>
        <w:rPr>
          <w:lang w:eastAsia="zh-CN"/>
        </w:rPr>
        <w:t xml:space="preserve"> 1.1</w:t>
      </w:r>
      <w:r>
        <w:rPr>
          <w:lang w:eastAsia="zh-CN"/>
        </w:rPr>
        <w:t>你平时经常写学术论文吗？用的是什么工具？效率如何？除了本文介绍的方法外，有没有更好的工具和流程推荐给大家？欢迎留言，分享你的思考和经验，我们一起交流讨论。</w:t>
      </w:r>
    </w:p>
    <w:p w14:paraId="42B84069" w14:textId="77777777" w:rsidR="000E381C" w:rsidRDefault="00DE4416">
      <w:pPr>
        <w:pStyle w:val="a0"/>
        <w:ind w:firstLine="480"/>
        <w:rPr>
          <w:lang w:eastAsia="zh-CN"/>
        </w:rPr>
      </w:pPr>
      <w:r>
        <w:rPr>
          <w:lang w:eastAsia="zh-CN"/>
        </w:rPr>
        <w:t>如果你对我的文章感兴趣，欢迎点赞，并且关注我的专栏，以便收到后续作品更新通知。</w:t>
      </w:r>
    </w:p>
    <w:p w14:paraId="318BD755" w14:textId="77777777" w:rsidR="000E381C" w:rsidRDefault="00DE4416">
      <w:pPr>
        <w:pStyle w:val="2"/>
      </w:pPr>
      <w:bookmarkStart w:id="8" w:name="二级标题"/>
      <w:bookmarkStart w:id="9" w:name="_Toc38484973"/>
      <w:proofErr w:type="spellStart"/>
      <w:r>
        <w:t>二级标题</w:t>
      </w:r>
      <w:bookmarkEnd w:id="8"/>
      <w:bookmarkEnd w:id="9"/>
      <w:proofErr w:type="spellEnd"/>
    </w:p>
    <w:p w14:paraId="5CD0B3E4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如果本文可能对你身边的亲友有帮助，也欢迎你把本文通过</w:t>
      </w:r>
      <w:proofErr w:type="gramStart"/>
      <w:r>
        <w:rPr>
          <w:lang w:eastAsia="zh-CN"/>
        </w:rPr>
        <w:t>微博或</w:t>
      </w:r>
      <w:proofErr w:type="gramEnd"/>
      <w:r>
        <w:rPr>
          <w:lang w:eastAsia="zh-CN"/>
        </w:rPr>
        <w:t>朋友圈分享给他们。让他们一起参与到我们的讨论中来。</w:t>
      </w:r>
    </w:p>
    <w:p w14:paraId="4D920DC4" w14:textId="77777777" w:rsidR="000E381C" w:rsidRDefault="00DE4416">
      <w:pPr>
        <w:pStyle w:val="a0"/>
        <w:ind w:firstLine="480"/>
        <w:rPr>
          <w:lang w:eastAsia="zh-CN"/>
        </w:rPr>
      </w:pPr>
      <w:r>
        <w:rPr>
          <w:lang w:eastAsia="zh-CN"/>
        </w:rPr>
        <w:t>作者：王树义</w:t>
      </w:r>
      <w:r>
        <w:rPr>
          <w:lang w:eastAsia="zh-CN"/>
        </w:rPr>
        <w:t xml:space="preserve"> </w:t>
      </w:r>
      <w:r>
        <w:rPr>
          <w:lang w:eastAsia="zh-CN"/>
        </w:rPr>
        <w:t>链接：</w:t>
      </w:r>
      <w:r>
        <w:rPr>
          <w:lang w:eastAsia="zh-CN"/>
        </w:rPr>
        <w:t xml:space="preserve">https://www.jianshu.com/p/b0ac7ae98100 </w:t>
      </w:r>
      <w:r>
        <w:rPr>
          <w:lang w:eastAsia="zh-CN"/>
        </w:rPr>
        <w:t>来源：简书</w:t>
      </w:r>
    </w:p>
    <w:p w14:paraId="7726ED2B" w14:textId="77777777" w:rsidR="000E381C" w:rsidRDefault="00DE4416">
      <w:pPr>
        <w:pStyle w:val="3"/>
      </w:pPr>
      <w:bookmarkStart w:id="10" w:name="三级标题"/>
      <w:bookmarkStart w:id="11" w:name="_Toc38484974"/>
      <w:proofErr w:type="spellStart"/>
      <w:r>
        <w:t>三级标题</w:t>
      </w:r>
      <w:bookmarkEnd w:id="10"/>
      <w:bookmarkEnd w:id="11"/>
      <w:proofErr w:type="spellEnd"/>
    </w:p>
    <w:p w14:paraId="2B658A13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著作权</w:t>
      </w:r>
      <w:proofErr w:type="gramStart"/>
      <w:r>
        <w:rPr>
          <w:lang w:eastAsia="zh-CN"/>
        </w:rPr>
        <w:t>归作者</w:t>
      </w:r>
      <w:proofErr w:type="gramEnd"/>
      <w:r>
        <w:rPr>
          <w:lang w:eastAsia="zh-CN"/>
        </w:rPr>
        <w:t>所有。商业转载请联系作者获得授权，非商业转载请注明出处。</w:t>
      </w:r>
    </w:p>
    <w:p w14:paraId="716ED3B1" w14:textId="77777777" w:rsidR="000E381C" w:rsidRDefault="00DE4416">
      <w:pPr>
        <w:pStyle w:val="DefinitionTerm"/>
      </w:pPr>
      <w:r>
        <w:t>Term 1</w:t>
      </w:r>
    </w:p>
    <w:p w14:paraId="43BC1082" w14:textId="77777777" w:rsidR="000E381C" w:rsidRDefault="00DE4416">
      <w:pPr>
        <w:pStyle w:val="Definition"/>
      </w:pPr>
      <w:r>
        <w:t>Definition 1</w:t>
      </w:r>
    </w:p>
    <w:p w14:paraId="20D21196" w14:textId="77777777" w:rsidR="000E381C" w:rsidRDefault="00DE4416">
      <w:pPr>
        <w:pStyle w:val="DefinitionTerm"/>
      </w:pPr>
      <w:r>
        <w:t>Term 2</w:t>
      </w:r>
    </w:p>
    <w:p w14:paraId="35F97079" w14:textId="77777777" w:rsidR="000E381C" w:rsidRDefault="00DE4416">
      <w:pPr>
        <w:pStyle w:val="Definition"/>
      </w:pPr>
      <w:r>
        <w:t>Definition 2a</w:t>
      </w:r>
    </w:p>
    <w:p w14:paraId="3D5CA8A6" w14:textId="77777777" w:rsidR="000E381C" w:rsidRDefault="00DE4416">
      <w:pPr>
        <w:pStyle w:val="Definition"/>
      </w:pPr>
      <w:r>
        <w:t>Definition 2b</w:t>
      </w:r>
    </w:p>
    <w:p w14:paraId="26BEC837" w14:textId="77777777" w:rsidR="000E381C" w:rsidRDefault="00DE4416">
      <w:pPr>
        <w:pStyle w:val="3"/>
      </w:pPr>
      <w:bookmarkStart w:id="12" w:name="三级标题-1"/>
      <w:bookmarkStart w:id="13" w:name="_Toc38484975"/>
      <w:proofErr w:type="spellStart"/>
      <w:r>
        <w:t>三级标题</w:t>
      </w:r>
      <w:bookmarkEnd w:id="12"/>
      <w:bookmarkEnd w:id="13"/>
      <w:proofErr w:type="spellEnd"/>
    </w:p>
    <w:p w14:paraId="0013ACA4" w14:textId="77777777" w:rsidR="000E381C" w:rsidRDefault="00DE4416">
      <w:pPr>
        <w:pStyle w:val="Compact"/>
        <w:numPr>
          <w:ilvl w:val="0"/>
          <w:numId w:val="16"/>
        </w:numPr>
      </w:pPr>
      <w:r>
        <w:t>here is my first list item.</w:t>
      </w:r>
    </w:p>
    <w:p w14:paraId="0DD2CE12" w14:textId="77777777" w:rsidR="000E381C" w:rsidRDefault="00DE4416">
      <w:pPr>
        <w:pStyle w:val="Compact"/>
        <w:numPr>
          <w:ilvl w:val="0"/>
          <w:numId w:val="16"/>
        </w:numPr>
      </w:pPr>
      <w:r>
        <w:t>and my second.</w:t>
      </w:r>
    </w:p>
    <w:p w14:paraId="6B384EBF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你平时经常写学术论文吗？用的是什么工具？效率如何？除了本文介绍的方法外，有没有更好的工具和流程推荐给大家？欢迎留言，分享你的思考和经验，我们一起交流讨论。</w:t>
      </w:r>
    </w:p>
    <w:p w14:paraId="6A31E472" w14:textId="77777777" w:rsidR="000E381C" w:rsidRDefault="00DE4416">
      <w:pPr>
        <w:pStyle w:val="Compact"/>
        <w:numPr>
          <w:ilvl w:val="0"/>
          <w:numId w:val="17"/>
        </w:numPr>
      </w:pPr>
      <w:r>
        <w:t>fruits</w:t>
      </w:r>
    </w:p>
    <w:p w14:paraId="1715E92B" w14:textId="77777777" w:rsidR="000E381C" w:rsidRDefault="00DE4416">
      <w:pPr>
        <w:pStyle w:val="Compact"/>
        <w:numPr>
          <w:ilvl w:val="1"/>
          <w:numId w:val="18"/>
        </w:numPr>
      </w:pPr>
      <w:r>
        <w:t>apples</w:t>
      </w:r>
    </w:p>
    <w:p w14:paraId="3E9EE4D9" w14:textId="77777777" w:rsidR="000E381C" w:rsidRDefault="00DE4416">
      <w:pPr>
        <w:pStyle w:val="Compact"/>
        <w:numPr>
          <w:ilvl w:val="2"/>
          <w:numId w:val="19"/>
        </w:numPr>
      </w:pPr>
      <w:proofErr w:type="spellStart"/>
      <w:r>
        <w:t>macintosh</w:t>
      </w:r>
      <w:proofErr w:type="spellEnd"/>
    </w:p>
    <w:p w14:paraId="70BE2495" w14:textId="77777777" w:rsidR="000E381C" w:rsidRDefault="00DE4416">
      <w:pPr>
        <w:pStyle w:val="Compact"/>
        <w:numPr>
          <w:ilvl w:val="2"/>
          <w:numId w:val="19"/>
        </w:numPr>
      </w:pPr>
      <w:r>
        <w:t>red delicious</w:t>
      </w:r>
    </w:p>
    <w:p w14:paraId="498E5A78" w14:textId="77777777" w:rsidR="000E381C" w:rsidRDefault="00DE4416">
      <w:pPr>
        <w:pStyle w:val="Compact"/>
        <w:numPr>
          <w:ilvl w:val="1"/>
          <w:numId w:val="18"/>
        </w:numPr>
      </w:pPr>
      <w:r>
        <w:t>pears</w:t>
      </w:r>
    </w:p>
    <w:p w14:paraId="75318E9F" w14:textId="77777777" w:rsidR="000E381C" w:rsidRDefault="00DE4416">
      <w:pPr>
        <w:pStyle w:val="Compact"/>
        <w:numPr>
          <w:ilvl w:val="1"/>
          <w:numId w:val="18"/>
        </w:numPr>
      </w:pPr>
      <w:r>
        <w:lastRenderedPageBreak/>
        <w:t>peaches</w:t>
      </w:r>
    </w:p>
    <w:p w14:paraId="09397296" w14:textId="77777777" w:rsidR="000E381C" w:rsidRDefault="00DE4416">
      <w:pPr>
        <w:pStyle w:val="Compact"/>
        <w:numPr>
          <w:ilvl w:val="0"/>
          <w:numId w:val="17"/>
        </w:numPr>
      </w:pPr>
      <w:r>
        <w:t>vegetables</w:t>
      </w:r>
    </w:p>
    <w:p w14:paraId="7BED8BAD" w14:textId="77777777" w:rsidR="000E381C" w:rsidRDefault="00DE4416">
      <w:pPr>
        <w:pStyle w:val="Compact"/>
        <w:numPr>
          <w:ilvl w:val="1"/>
          <w:numId w:val="20"/>
        </w:numPr>
      </w:pPr>
      <w:r>
        <w:t>broccoli</w:t>
      </w:r>
    </w:p>
    <w:p w14:paraId="63146BF9" w14:textId="77777777" w:rsidR="000E381C" w:rsidRDefault="00DE4416">
      <w:pPr>
        <w:pStyle w:val="Compact"/>
        <w:numPr>
          <w:ilvl w:val="1"/>
          <w:numId w:val="20"/>
        </w:numPr>
      </w:pPr>
      <w:r>
        <w:t>chard</w:t>
      </w:r>
    </w:p>
    <w:p w14:paraId="217F20AD" w14:textId="77777777" w:rsidR="000E381C" w:rsidRDefault="00DE4416">
      <w:pPr>
        <w:pStyle w:val="SourceCode"/>
        <w:numPr>
          <w:ilvl w:val="0"/>
          <w:numId w:val="17"/>
        </w:numPr>
      </w:pPr>
      <w:r>
        <w:rPr>
          <w:rStyle w:val="VerbatimChar"/>
        </w:rPr>
        <w:t>code</w:t>
      </w:r>
    </w:p>
    <w:p w14:paraId="251551EF" w14:textId="77777777" w:rsidR="000E381C" w:rsidRDefault="00DE4416">
      <w:pPr>
        <w:pStyle w:val="Compact"/>
        <w:numPr>
          <w:ilvl w:val="0"/>
          <w:numId w:val="15"/>
        </w:numPr>
      </w:pPr>
      <w:r>
        <w:t>continuation paragraph</w:t>
      </w:r>
    </w:p>
    <w:p w14:paraId="3DF5036F" w14:textId="77777777" w:rsidR="000E381C" w:rsidRDefault="00DE4416">
      <w:pPr>
        <w:pStyle w:val="FirstParagraph"/>
        <w:ind w:firstLine="480"/>
      </w:pPr>
      <w:r>
        <w:t>123111111111111111111</w:t>
      </w:r>
    </w:p>
    <w:p w14:paraId="7B918958" w14:textId="77777777" w:rsidR="000E381C" w:rsidRDefault="00DE4416">
      <w:pPr>
        <w:numPr>
          <w:ilvl w:val="0"/>
          <w:numId w:val="21"/>
        </w:numPr>
      </w:pPr>
      <w:r>
        <w:t>First paragraph.</w:t>
      </w:r>
    </w:p>
    <w:p w14:paraId="194EF4E0" w14:textId="77777777" w:rsidR="000E381C" w:rsidRDefault="00DE4416">
      <w:pPr>
        <w:numPr>
          <w:ilvl w:val="0"/>
          <w:numId w:val="15"/>
        </w:numPr>
      </w:pPr>
      <w:r>
        <w:t>Continued.</w:t>
      </w:r>
    </w:p>
    <w:p w14:paraId="0514EB41" w14:textId="77777777" w:rsidR="000E381C" w:rsidRDefault="00DE4416">
      <w:pPr>
        <w:numPr>
          <w:ilvl w:val="0"/>
          <w:numId w:val="21"/>
        </w:numPr>
      </w:pPr>
      <w:r>
        <w:t>Second paragraph. With a code block, which must be indented eight spaces:</w:t>
      </w:r>
    </w:p>
    <w:p w14:paraId="0E91C0BB" w14:textId="77777777" w:rsidR="000E381C" w:rsidRDefault="00DE4416">
      <w:pPr>
        <w:pStyle w:val="SourceCode"/>
        <w:numPr>
          <w:ilvl w:val="0"/>
          <w:numId w:val="15"/>
        </w:numPr>
      </w:pPr>
      <w:proofErr w:type="gramStart"/>
      <w:r>
        <w:rPr>
          <w:rStyle w:val="VerbatimChar"/>
        </w:rPr>
        <w:t>{ code</w:t>
      </w:r>
      <w:proofErr w:type="gramEnd"/>
      <w:r>
        <w:rPr>
          <w:rStyle w:val="VerbatimChar"/>
        </w:rPr>
        <w:t xml:space="preserve"> }</w:t>
      </w:r>
    </w:p>
    <w:p w14:paraId="089B8E8B" w14:textId="77777777" w:rsidR="000E381C" w:rsidRDefault="00417B71">
      <w:r>
        <w:pict w14:anchorId="4477CF2F">
          <v:rect id="_x0000_i1025" style="width:0;height:1.5pt" o:hralign="center" o:hrstd="t" o:hr="t"/>
        </w:pict>
      </w:r>
    </w:p>
    <w:p w14:paraId="52B81E58" w14:textId="77777777" w:rsidR="000E381C" w:rsidRDefault="00DE4416">
      <w:pPr>
        <w:numPr>
          <w:ilvl w:val="0"/>
          <w:numId w:val="22"/>
        </w:numPr>
      </w:pPr>
      <w:r>
        <w:t>A lazy, lazy, list item.</w:t>
      </w:r>
    </w:p>
    <w:p w14:paraId="7C710A7B" w14:textId="77777777" w:rsidR="000E381C" w:rsidRDefault="00DE4416">
      <w:pPr>
        <w:numPr>
          <w:ilvl w:val="0"/>
          <w:numId w:val="22"/>
        </w:numPr>
      </w:pPr>
      <w:r>
        <w:t>Another one; this looks bad but is legal.</w:t>
      </w:r>
    </w:p>
    <w:p w14:paraId="17ABFBD5" w14:textId="77777777" w:rsidR="000E381C" w:rsidRDefault="00DE4416">
      <w:pPr>
        <w:numPr>
          <w:ilvl w:val="0"/>
          <w:numId w:val="15"/>
        </w:numPr>
      </w:pPr>
      <w:r>
        <w:t>Second paragraph of second list item.</w:t>
      </w:r>
    </w:p>
    <w:p w14:paraId="3BE8EAA1" w14:textId="77777777" w:rsidR="000E381C" w:rsidRDefault="00DE4416">
      <w:pPr>
        <w:pStyle w:val="3"/>
      </w:pPr>
      <w:bookmarkStart w:id="14" w:name="有序列表"/>
      <w:bookmarkStart w:id="15" w:name="_Toc38484976"/>
      <w:proofErr w:type="spellStart"/>
      <w:r>
        <w:t>有序列表</w:t>
      </w:r>
      <w:bookmarkEnd w:id="14"/>
      <w:bookmarkEnd w:id="15"/>
      <w:proofErr w:type="spellEnd"/>
    </w:p>
    <w:p w14:paraId="717DEA91" w14:textId="77777777" w:rsidR="000E381C" w:rsidRDefault="00DE4416">
      <w:pPr>
        <w:pStyle w:val="Compact"/>
        <w:numPr>
          <w:ilvl w:val="0"/>
          <w:numId w:val="23"/>
        </w:numPr>
      </w:pPr>
      <w:r>
        <w:t>Ninth</w:t>
      </w:r>
    </w:p>
    <w:p w14:paraId="069CB2D7" w14:textId="77777777" w:rsidR="000E381C" w:rsidRDefault="00DE4416">
      <w:pPr>
        <w:pStyle w:val="Compact"/>
        <w:numPr>
          <w:ilvl w:val="0"/>
          <w:numId w:val="23"/>
        </w:numPr>
      </w:pPr>
      <w:r>
        <w:t>Tenth</w:t>
      </w:r>
    </w:p>
    <w:p w14:paraId="4485A6D1" w14:textId="77777777" w:rsidR="000E381C" w:rsidRDefault="00DE4416">
      <w:pPr>
        <w:pStyle w:val="Compact"/>
        <w:numPr>
          <w:ilvl w:val="0"/>
          <w:numId w:val="23"/>
        </w:numPr>
      </w:pPr>
      <w:r>
        <w:t>Eleventh</w:t>
      </w:r>
    </w:p>
    <w:p w14:paraId="565D690E" w14:textId="77777777" w:rsidR="000E381C" w:rsidRDefault="00DE4416">
      <w:pPr>
        <w:pStyle w:val="Compact"/>
        <w:numPr>
          <w:ilvl w:val="1"/>
          <w:numId w:val="24"/>
        </w:numPr>
      </w:pPr>
      <w:proofErr w:type="spellStart"/>
      <w:r>
        <w:t>subone</w:t>
      </w:r>
      <w:proofErr w:type="spellEnd"/>
    </w:p>
    <w:p w14:paraId="589422B7" w14:textId="77777777" w:rsidR="000E381C" w:rsidRDefault="00DE4416">
      <w:pPr>
        <w:pStyle w:val="Compact"/>
        <w:numPr>
          <w:ilvl w:val="1"/>
          <w:numId w:val="24"/>
        </w:numPr>
      </w:pPr>
      <w:proofErr w:type="spellStart"/>
      <w:r>
        <w:t>subtwo</w:t>
      </w:r>
      <w:proofErr w:type="spellEnd"/>
    </w:p>
    <w:p w14:paraId="46049E26" w14:textId="77777777" w:rsidR="000E381C" w:rsidRDefault="00DE4416">
      <w:pPr>
        <w:pStyle w:val="Compact"/>
        <w:numPr>
          <w:ilvl w:val="1"/>
          <w:numId w:val="24"/>
        </w:numPr>
      </w:pPr>
      <w:proofErr w:type="spellStart"/>
      <w:r>
        <w:t>subthree</w:t>
      </w:r>
      <w:proofErr w:type="spellEnd"/>
    </w:p>
    <w:p w14:paraId="3A33DF36" w14:textId="77777777" w:rsidR="000E381C" w:rsidRDefault="00DE4416">
      <w:pPr>
        <w:pStyle w:val="Compact"/>
        <w:numPr>
          <w:ilvl w:val="0"/>
          <w:numId w:val="25"/>
        </w:numPr>
      </w:pPr>
      <w:r>
        <w:t>Two</w:t>
      </w:r>
    </w:p>
    <w:p w14:paraId="7306F86D" w14:textId="77777777" w:rsidR="000E381C" w:rsidRDefault="00DE4416">
      <w:pPr>
        <w:pStyle w:val="Compact"/>
        <w:numPr>
          <w:ilvl w:val="0"/>
          <w:numId w:val="25"/>
        </w:numPr>
      </w:pPr>
      <w:r>
        <w:t>Three</w:t>
      </w:r>
    </w:p>
    <w:p w14:paraId="6D755752" w14:textId="77777777" w:rsidR="000E381C" w:rsidRDefault="00DE4416">
      <w:pPr>
        <w:pStyle w:val="Compact"/>
        <w:numPr>
          <w:ilvl w:val="0"/>
          <w:numId w:val="26"/>
        </w:numPr>
      </w:pPr>
      <w:r>
        <w:t>Four</w:t>
      </w:r>
    </w:p>
    <w:p w14:paraId="49A3CA04" w14:textId="77777777" w:rsidR="000E381C" w:rsidRDefault="00DE4416">
      <w:pPr>
        <w:numPr>
          <w:ilvl w:val="0"/>
          <w:numId w:val="27"/>
        </w:numPr>
      </w:pPr>
      <w:r>
        <w:t>Five</w:t>
      </w:r>
    </w:p>
    <w:p w14:paraId="2B89E494" w14:textId="77777777" w:rsidR="000E381C" w:rsidRDefault="00DE4416">
      <w:pPr>
        <w:numPr>
          <w:ilvl w:val="0"/>
          <w:numId w:val="27"/>
        </w:numPr>
      </w:pPr>
      <w:r>
        <w:t>☐ an unchecked task list item</w:t>
      </w:r>
    </w:p>
    <w:p w14:paraId="6412D589" w14:textId="77777777" w:rsidR="000E381C" w:rsidRDefault="00DE4416">
      <w:pPr>
        <w:numPr>
          <w:ilvl w:val="0"/>
          <w:numId w:val="27"/>
        </w:numPr>
      </w:pPr>
      <w:r>
        <w:t>☒ checked item</w:t>
      </w:r>
    </w:p>
    <w:p w14:paraId="4196C575" w14:textId="77777777" w:rsidR="000E381C" w:rsidRDefault="00417B71">
      <w:r>
        <w:pict w14:anchorId="43541511">
          <v:rect id="_x0000_i1026" style="width:0;height:1.5pt" o:hralign="center" o:hrstd="t" o:hr="t"/>
        </w:pict>
      </w:r>
    </w:p>
    <w:p w14:paraId="5021E76E" w14:textId="77777777" w:rsidR="000E381C" w:rsidRDefault="00DE4416">
      <w:pPr>
        <w:pStyle w:val="Compact"/>
        <w:numPr>
          <w:ilvl w:val="0"/>
          <w:numId w:val="28"/>
        </w:numPr>
      </w:pPr>
      <w:r>
        <w:t>My first example will be numbered (5).</w:t>
      </w:r>
    </w:p>
    <w:p w14:paraId="3FB83D34" w14:textId="77777777" w:rsidR="000E381C" w:rsidRDefault="00DE4416">
      <w:pPr>
        <w:pStyle w:val="Compact"/>
        <w:numPr>
          <w:ilvl w:val="0"/>
          <w:numId w:val="28"/>
        </w:numPr>
      </w:pPr>
      <w:r>
        <w:t>My second example will be numbered (2).</w:t>
      </w:r>
    </w:p>
    <w:p w14:paraId="1A10D05B" w14:textId="77777777" w:rsidR="000E381C" w:rsidRDefault="00DE4416">
      <w:pPr>
        <w:pStyle w:val="FirstParagraph"/>
        <w:ind w:firstLine="480"/>
      </w:pPr>
      <w:r>
        <w:t>Explanation of examples.</w:t>
      </w:r>
    </w:p>
    <w:p w14:paraId="1215EC15" w14:textId="77777777" w:rsidR="000E381C" w:rsidRDefault="00DE4416">
      <w:pPr>
        <w:numPr>
          <w:ilvl w:val="0"/>
          <w:numId w:val="29"/>
        </w:numPr>
      </w:pPr>
      <w:r>
        <w:t>My third example will be numbered (3).</w:t>
      </w:r>
    </w:p>
    <w:p w14:paraId="6E0E9DDE" w14:textId="77777777" w:rsidR="000E381C" w:rsidRDefault="00DE4416">
      <w:pPr>
        <w:numPr>
          <w:ilvl w:val="0"/>
          <w:numId w:val="29"/>
        </w:numPr>
      </w:pPr>
      <w:r>
        <w:t>This is a good example.</w:t>
      </w:r>
    </w:p>
    <w:p w14:paraId="41CB4F59" w14:textId="77777777" w:rsidR="000E381C" w:rsidRDefault="00DE4416">
      <w:pPr>
        <w:pStyle w:val="FirstParagraph"/>
        <w:ind w:firstLine="480"/>
      </w:pPr>
      <w:r>
        <w:lastRenderedPageBreak/>
        <w:t>As (4) illustrates, …</w:t>
      </w:r>
    </w:p>
    <w:p w14:paraId="2FAFF35B" w14:textId="77777777" w:rsidR="000E381C" w:rsidRDefault="00DE4416">
      <w:pPr>
        <w:pStyle w:val="2"/>
      </w:pPr>
      <w:bookmarkStart w:id="16" w:name="二级标题-1"/>
      <w:bookmarkStart w:id="17" w:name="_Toc38484977"/>
      <w:proofErr w:type="spellStart"/>
      <w:r>
        <w:t>二级标题</w:t>
      </w:r>
      <w:bookmarkEnd w:id="16"/>
      <w:bookmarkEnd w:id="17"/>
      <w:proofErr w:type="spellEnd"/>
    </w:p>
    <w:p w14:paraId="0C17C4BA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如果你对我的文章感兴趣，欢迎点赞，并且关注我的专栏，以便收到后续作品更新通知。</w:t>
      </w:r>
    </w:p>
    <w:p w14:paraId="06E2BECF" w14:textId="77777777" w:rsidR="000E381C" w:rsidRDefault="00DE4416">
      <w:pPr>
        <w:pStyle w:val="CaptionedFigure"/>
      </w:pPr>
      <w:bookmarkStart w:id="18" w:name="fig:pic_test"/>
      <w:r>
        <w:rPr>
          <w:noProof/>
        </w:rPr>
        <w:drawing>
          <wp:inline distT="0" distB="0" distL="0" distR="0" wp14:anchorId="0BB90299" wp14:editId="53A55DC1">
            <wp:extent cx="1799999" cy="1619213"/>
            <wp:effectExtent l="0" t="0" r="0" b="0"/>
            <wp:docPr id="1" name="Picture" descr="图 2.1: 宽度5厘米的图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Q截图2020042003095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61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EB742" w14:textId="77777777" w:rsidR="000E381C" w:rsidRDefault="00DE4416">
      <w:pPr>
        <w:pStyle w:val="ImageCaption"/>
        <w:rPr>
          <w:lang w:eastAsia="zh-CN"/>
        </w:rPr>
      </w:pPr>
      <w:r>
        <w:rPr>
          <w:lang w:eastAsia="zh-CN"/>
        </w:rPr>
        <w:t>图</w:t>
      </w:r>
      <w:r>
        <w:rPr>
          <w:lang w:eastAsia="zh-CN"/>
        </w:rPr>
        <w:t xml:space="preserve"> 2.1: </w:t>
      </w:r>
      <w:r>
        <w:rPr>
          <w:lang w:eastAsia="zh-CN"/>
        </w:rPr>
        <w:t>宽度</w:t>
      </w:r>
      <w:r>
        <w:rPr>
          <w:lang w:eastAsia="zh-CN"/>
        </w:rPr>
        <w:t>5</w:t>
      </w:r>
      <w:r>
        <w:rPr>
          <w:lang w:eastAsia="zh-CN"/>
        </w:rPr>
        <w:t>厘米的图片</w:t>
      </w:r>
    </w:p>
    <w:bookmarkEnd w:id="18"/>
    <w:p w14:paraId="06893154" w14:textId="77777777" w:rsidR="000E381C" w:rsidRDefault="00DE4416">
      <w:pPr>
        <w:pStyle w:val="a0"/>
        <w:ind w:firstLine="480"/>
        <w:rPr>
          <w:lang w:eastAsia="zh-CN"/>
        </w:rPr>
      </w:pPr>
      <w:r>
        <w:rPr>
          <w:lang w:eastAsia="zh-CN"/>
        </w:rPr>
        <w:t>如果本文可能对你身边的亲友有帮助，也欢迎你把本文通过</w:t>
      </w:r>
      <w:proofErr w:type="gramStart"/>
      <w:r>
        <w:rPr>
          <w:lang w:eastAsia="zh-CN"/>
        </w:rPr>
        <w:t>微博或</w:t>
      </w:r>
      <w:proofErr w:type="gramEnd"/>
      <w:r>
        <w:rPr>
          <w:lang w:eastAsia="zh-CN"/>
        </w:rPr>
        <w:t>朋友圈分享给他们。让他们一起参与到我们的讨论中来。</w:t>
      </w:r>
    </w:p>
    <w:p w14:paraId="58360887" w14:textId="77777777" w:rsidR="000E381C" w:rsidRDefault="00417B71">
      <w:pPr>
        <w:pStyle w:val="a0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σ/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≤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-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σ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w:rPr>
                    <w:rFonts w:ascii="Cambria Math" w:hAnsi="Cambria Math"/>
                  </w:rPr>
                  <m:t>=P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|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|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P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Φ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(1-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1</m:t>
                </m:r>
              </m:e>
            </m:mr>
          </m:m>
        </m:oMath>
      </m:oMathPara>
    </w:p>
    <w:p w14:paraId="2BF218E8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作者：王树义</w:t>
      </w:r>
      <w:r>
        <w:rPr>
          <w:lang w:eastAsia="zh-CN"/>
        </w:rPr>
        <w:t xml:space="preserve"> </w:t>
      </w:r>
      <w:r>
        <w:rPr>
          <w:lang w:eastAsia="zh-CN"/>
        </w:rPr>
        <w:t>链接：</w:t>
      </w:r>
      <w:r>
        <w:rPr>
          <w:lang w:eastAsia="zh-CN"/>
        </w:rPr>
        <w:t>https://www.jianshu.com/p/b0ac7ae98100</w:t>
      </w:r>
    </w:p>
    <w:p w14:paraId="01B24B69" w14:textId="77777777" w:rsidR="000E381C" w:rsidRDefault="00DE4416">
      <w:pPr>
        <w:pStyle w:val="3"/>
      </w:pPr>
      <w:bookmarkStart w:id="19" w:name="三级标题-2"/>
      <w:bookmarkStart w:id="20" w:name="_Toc38484978"/>
      <w:proofErr w:type="spellStart"/>
      <w:r>
        <w:t>三级标题</w:t>
      </w:r>
      <w:bookmarkEnd w:id="19"/>
      <w:bookmarkEnd w:id="20"/>
      <w:proofErr w:type="spellEnd"/>
    </w:p>
    <w:p w14:paraId="3003A76E" w14:textId="77777777" w:rsidR="000E381C" w:rsidRDefault="00DE441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来源：简书</w:t>
      </w:r>
      <w:r>
        <w:rPr>
          <w:lang w:eastAsia="zh-CN"/>
        </w:rPr>
        <w:t xml:space="preserve"> </w:t>
      </w:r>
      <w:r>
        <w:rPr>
          <w:lang w:eastAsia="zh-CN"/>
        </w:rPr>
        <w:t>著作权</w:t>
      </w:r>
      <w:proofErr w:type="gramStart"/>
      <w:r>
        <w:rPr>
          <w:lang w:eastAsia="zh-CN"/>
        </w:rPr>
        <w:t>归作者</w:t>
      </w:r>
      <w:proofErr w:type="gramEnd"/>
      <w:r>
        <w:rPr>
          <w:lang w:eastAsia="zh-CN"/>
        </w:rPr>
        <w:t>所有。商业转载请联系作者获得授权，非商业转载请注明出处。</w:t>
      </w:r>
    </w:p>
    <w:p w14:paraId="173AE7DB" w14:textId="77777777" w:rsidR="000E381C" w:rsidRDefault="00DE4416">
      <w:pPr>
        <w:pStyle w:val="2"/>
      </w:pPr>
      <w:bookmarkStart w:id="21" w:name="english-test"/>
      <w:bookmarkStart w:id="22" w:name="_Toc38484979"/>
      <w:r>
        <w:t>English test</w:t>
      </w:r>
      <w:bookmarkEnd w:id="21"/>
      <w:bookmarkEnd w:id="22"/>
    </w:p>
    <w:p w14:paraId="49DD6C36" w14:textId="77777777" w:rsidR="000E381C" w:rsidRDefault="00DE4416">
      <w:pPr>
        <w:pStyle w:val="FirstParagraph"/>
        <w:ind w:firstLine="480"/>
      </w:pPr>
      <w:r>
        <w:t>12312313212sadfafafdaf</w:t>
      </w:r>
    </w:p>
    <w:p w14:paraId="4E8D4189" w14:textId="77777777" w:rsidR="000E381C" w:rsidRDefault="00DE4416">
      <w:pPr>
        <w:pStyle w:val="CaptionedFigure"/>
      </w:pPr>
      <w:bookmarkStart w:id="23" w:name="fig:pic"/>
      <w:r>
        <w:rPr>
          <w:noProof/>
        </w:rPr>
        <w:lastRenderedPageBreak/>
        <w:drawing>
          <wp:inline distT="0" distB="0" distL="0" distR="0" wp14:anchorId="0A0A9B78" wp14:editId="53FB02B7">
            <wp:extent cx="2159999" cy="1943056"/>
            <wp:effectExtent l="0" t="0" r="0" b="0"/>
            <wp:docPr id="2" name="Picture" descr="图 2.2: 宽度6厘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Q截图2020042003095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94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81085" w14:textId="77777777" w:rsidR="000E381C" w:rsidRDefault="00DE4416">
      <w:pPr>
        <w:pStyle w:val="ImageCaption"/>
      </w:pPr>
      <w:r>
        <w:t>图</w:t>
      </w:r>
      <w:r>
        <w:t xml:space="preserve"> 2.2: </w:t>
      </w:r>
      <w:r>
        <w:t>宽度</w:t>
      </w:r>
      <w:r>
        <w:t>6</w:t>
      </w:r>
      <w:r>
        <w:t>厘米</w:t>
      </w:r>
    </w:p>
    <w:bookmarkEnd w:id="23"/>
    <w:p w14:paraId="623E796F" w14:textId="77777777" w:rsidR="000E381C" w:rsidRDefault="00DE4416">
      <w:pPr>
        <w:pStyle w:val="a0"/>
        <w:ind w:firstLine="480"/>
      </w:pPr>
      <w:proofErr w:type="spellStart"/>
      <w:r>
        <w:t>asd</w:t>
      </w:r>
      <w:r>
        <w:t>公式</w:t>
      </w:r>
      <w:proofErr w:type="spellEnd"/>
      <w:r>
        <w:t xml:space="preserve"> </w:t>
      </w:r>
      <w:hyperlink w:anchor="eq:id">
        <w:r>
          <w:rPr>
            <w:rStyle w:val="ae"/>
          </w:rPr>
          <w:t>2.1</w:t>
        </w:r>
      </w:hyperlink>
      <w:r>
        <w:t xml:space="preserve">fafd </w:t>
      </w:r>
      <w:r>
        <w:t>图</w:t>
      </w:r>
      <w:r>
        <w:t xml:space="preserve"> 2.1ad </w:t>
      </w:r>
      <m:oMath>
        <m:r>
          <w:rPr>
            <w:rFonts w:ascii="Cambria Math" w:hAnsi="Cambria Math"/>
          </w:rPr>
          <m:t>E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+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0,D(x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b-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 </w:t>
      </w:r>
      <w:r>
        <w:t>，则：</w:t>
      </w:r>
      <w:bookmarkStart w:id="24" w:name="eq:id"/>
    </w:p>
    <w:p w14:paraId="11C57D3B" w14:textId="77777777" w:rsidR="000E381C" w:rsidRDefault="00417B71">
      <w:pPr>
        <w:pStyle w:val="a0"/>
        <w:ind w:firstLine="48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σ/</m:t>
                            </m:r>
                            <m:rad>
                              <m:radPr>
                                <m:degHide m:val="1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hAnsi="Cambria Math"/>
                      </w:rPr>
                      <m:t>≤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u-μ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σ/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</m:rad>
                      </m:den>
                    </m:f>
                  </m:e>
                </m:d>
              </m:e>
              <m:e>
                <m:r>
                  <w:rPr>
                    <w:rFonts w:ascii="Cambria Math" w:hAnsi="Cambria Math"/>
                  </w:rPr>
                  <m:t>=P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|</m:t>
                </m:r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|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P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  <m:r>
                  <w:rPr>
                    <w:rFonts w:ascii="Cambria Math" w:hAnsi="Cambria Math"/>
                  </w:rPr>
                  <m:t>≤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Φ(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(1-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2Φ(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n</m:t>
                    </m:r>
                  </m:e>
                </m:rad>
                <m:r>
                  <w:rPr>
                    <w:rFonts w:ascii="Cambria Math" w:hAnsi="Cambria Math"/>
                  </w:rPr>
                  <m:t>*u)-1</m:t>
                </m:r>
              </m:e>
            </m:mr>
          </m:m>
          <m:r>
            <w:rPr>
              <w:rFonts w:ascii="Cambria Math" w:hAnsi="Cambria Math"/>
            </w:rPr>
            <m:t>  (</m:t>
          </m:r>
          <m:r>
            <m:rPr>
              <m:nor/>
            </m:rPr>
            <m:t>2.1</m:t>
          </m:r>
          <m:r>
            <w:rPr>
              <w:rFonts w:ascii="Cambria Math" w:hAnsi="Cambria Math"/>
            </w:rPr>
            <m:t>)</m:t>
          </m:r>
        </m:oMath>
      </m:oMathPara>
    </w:p>
    <w:bookmarkEnd w:id="24"/>
    <w:p w14:paraId="6061F51B" w14:textId="77777777" w:rsidR="000E381C" w:rsidRDefault="00DE4416">
      <w:pPr>
        <w:pStyle w:val="FirstParagraph"/>
        <w:ind w:firstLine="480"/>
      </w:pPr>
      <w:r>
        <w:br/>
        <w:t xml:space="preserve">112313123123 </w:t>
      </w:r>
      <m:oMath>
        <m:r>
          <w:rPr>
            <w:rFonts w:ascii="Cambria Math" w:hAnsi="Cambria Math"/>
          </w:rPr>
          <m:t>x+y</m:t>
        </m:r>
        <m:r>
          <m:rPr>
            <m:nor/>
          </m:rPr>
          <m:t>sin</m:t>
        </m:r>
        <m:r>
          <w:rPr>
            <w:rFonts w:ascii="Cambria Math" w:hAnsi="Cambria Math"/>
          </w:rPr>
          <m:t>x</m:t>
        </m:r>
        <m:r>
          <m:rPr>
            <m:nor/>
          </m:rPr>
          <m:t>cos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ε</m:t>
            </m:r>
          </m:sup>
        </m:sSup>
      </m:oMath>
    </w:p>
    <w:p w14:paraId="29050140" w14:textId="77777777" w:rsidR="000E381C" w:rsidRDefault="00DE4416">
      <w:pPr>
        <w:pStyle w:val="a0"/>
        <w:ind w:firstLine="480"/>
      </w:pPr>
      <w:proofErr w:type="spellStart"/>
      <w:proofErr w:type="gramStart"/>
      <w:r>
        <w:t>afdafda</w:t>
      </w:r>
      <w:proofErr w:type="spellEnd"/>
      <w:r>
        <w:rPr>
          <w:vertAlign w:val="superscript"/>
        </w:rPr>
        <w:t>[</w:t>
      </w:r>
      <w:proofErr w:type="gramEnd"/>
      <w:r>
        <w:rPr>
          <w:vertAlign w:val="superscript"/>
        </w:rPr>
        <w:t>2]</w:t>
      </w:r>
    </w:p>
    <w:p w14:paraId="400DB211" w14:textId="77777777" w:rsidR="000E381C" w:rsidRDefault="00DE4416">
      <w:pPr>
        <w:pStyle w:val="10"/>
      </w:pPr>
      <w:bookmarkStart w:id="25" w:name="参考文献"/>
      <w:bookmarkStart w:id="26" w:name="_Toc38484980"/>
      <w:proofErr w:type="spellStart"/>
      <w:r>
        <w:t>参考文献</w:t>
      </w:r>
      <w:bookmarkEnd w:id="25"/>
      <w:bookmarkEnd w:id="26"/>
      <w:proofErr w:type="spellEnd"/>
    </w:p>
    <w:p w14:paraId="68750A65" w14:textId="77777777" w:rsidR="000E381C" w:rsidRDefault="00DE4416">
      <w:pPr>
        <w:pStyle w:val="a8"/>
      </w:pPr>
      <w:bookmarkStart w:id="27" w:name="ref-于秀清-213"/>
      <w:bookmarkStart w:id="28" w:name="refs"/>
      <w:r>
        <w:rPr>
          <w:lang w:eastAsia="zh-CN"/>
        </w:rPr>
        <w:t xml:space="preserve">[1] </w:t>
      </w:r>
      <w:r>
        <w:rPr>
          <w:lang w:eastAsia="zh-CN"/>
        </w:rPr>
        <w:t>于秀清</w:t>
      </w:r>
      <w:r>
        <w:rPr>
          <w:lang w:eastAsia="zh-CN"/>
        </w:rPr>
        <w:t>. F-</w:t>
      </w:r>
      <w:r>
        <w:rPr>
          <w:lang w:eastAsia="zh-CN"/>
        </w:rPr>
        <w:t>数据簇与缺损数据修复</w:t>
      </w:r>
      <w:r>
        <w:rPr>
          <w:lang w:eastAsia="zh-CN"/>
        </w:rPr>
        <w:t>-</w:t>
      </w:r>
      <w:r>
        <w:rPr>
          <w:lang w:eastAsia="zh-CN"/>
        </w:rPr>
        <w:t>还原</w:t>
      </w:r>
      <w:r>
        <w:rPr>
          <w:lang w:eastAsia="zh-CN"/>
        </w:rPr>
        <w:t xml:space="preserve">[J]. </w:t>
      </w:r>
      <w:r>
        <w:rPr>
          <w:lang w:eastAsia="zh-CN"/>
        </w:rPr>
        <w:t>计算机工程与应用</w:t>
      </w:r>
      <w:r>
        <w:rPr>
          <w:lang w:eastAsia="zh-CN"/>
        </w:rPr>
        <w:t xml:space="preserve">, 2013, 49(6): 139–142. </w:t>
      </w:r>
      <w:r>
        <w:t>DOI:</w:t>
      </w:r>
      <w:hyperlink r:id="rId15">
        <w:r>
          <w:rPr>
            <w:rStyle w:val="ae"/>
          </w:rPr>
          <w:t>10.3778/j.issn.1002-8331.1108-0086</w:t>
        </w:r>
      </w:hyperlink>
      <w:r>
        <w:t>.</w:t>
      </w:r>
    </w:p>
    <w:p w14:paraId="6D1CA4D2" w14:textId="77777777" w:rsidR="000E381C" w:rsidRDefault="00DE4416">
      <w:pPr>
        <w:pStyle w:val="a8"/>
      </w:pPr>
      <w:bookmarkStart w:id="29" w:name="ref-XuRhee-162"/>
      <w:bookmarkEnd w:id="27"/>
      <w:r>
        <w:t>[2] XU M, RHEE S Y. Becoming data-savvy in a big-data world[J]. Trends in Plant Science, 2014, 19(10): 619–622. DOI:</w:t>
      </w:r>
      <w:hyperlink r:id="rId16">
        <w:r>
          <w:rPr>
            <w:rStyle w:val="ae"/>
          </w:rPr>
          <w:t>10.1016/j.tplants.2014.08.003</w:t>
        </w:r>
      </w:hyperlink>
      <w:r>
        <w:t>.</w:t>
      </w:r>
    </w:p>
    <w:p w14:paraId="7EEC0E36" w14:textId="77777777" w:rsidR="000E381C" w:rsidRDefault="00DE4416">
      <w:pPr>
        <w:pStyle w:val="a8"/>
      </w:pPr>
      <w:bookmarkStart w:id="30" w:name="ref-JifaLingling-132"/>
      <w:bookmarkEnd w:id="29"/>
      <w:r>
        <w:t>[3] JIFA G, LINGLING Z. Data, DIKW, Big Data and Data Science[J]. Procedia Computer Science, 2014, 31(0): 814–821. DOI:</w:t>
      </w:r>
      <w:hyperlink r:id="rId17">
        <w:r>
          <w:rPr>
            <w:rStyle w:val="ae"/>
          </w:rPr>
          <w:t>10.1016/j.procs.2014.05.332</w:t>
        </w:r>
      </w:hyperlink>
      <w:r>
        <w:t>.</w:t>
      </w:r>
    </w:p>
    <w:p w14:paraId="40EA2C9F" w14:textId="77777777" w:rsidR="000E381C" w:rsidRDefault="00DE4416">
      <w:pPr>
        <w:pStyle w:val="a8"/>
      </w:pPr>
      <w:bookmarkStart w:id="31" w:name="ref-Philip-159"/>
      <w:bookmarkEnd w:id="30"/>
      <w:r>
        <w:t xml:space="preserve">[4] PHILIP CHEN C L, ZHANG C-Y. Data-intensive applications, challenges, </w:t>
      </w:r>
      <w:proofErr w:type="gramStart"/>
      <w:r>
        <w:t>techniques</w:t>
      </w:r>
      <w:proofErr w:type="gramEnd"/>
      <w:r>
        <w:t xml:space="preserve"> and technologies: A survey on Big Data[J]. Information Sciences, 2014, 275(0): 314–347. DOI:</w:t>
      </w:r>
      <w:hyperlink r:id="rId18">
        <w:r>
          <w:rPr>
            <w:rStyle w:val="ae"/>
          </w:rPr>
          <w:t>10.1016/j.ins.2014.01.015</w:t>
        </w:r>
      </w:hyperlink>
      <w:r>
        <w:t>.</w:t>
      </w:r>
    </w:p>
    <w:p w14:paraId="72BEA51A" w14:textId="77777777" w:rsidR="000E381C" w:rsidRDefault="00DE4416">
      <w:pPr>
        <w:pStyle w:val="a8"/>
      </w:pPr>
      <w:bookmarkStart w:id="32" w:name="ref-WeichselbraunGindl-160"/>
      <w:bookmarkEnd w:id="31"/>
      <w:r>
        <w:t>[5] WEICHSELBRAUN A, GINDL S, SCHARL A. Enriching semantic knowledge bases for opinion mining in big data applications[J]. Knowledge-Based Systems, 2014, 69(0): 78–85. DOI:</w:t>
      </w:r>
      <w:hyperlink r:id="rId19">
        <w:r>
          <w:rPr>
            <w:rStyle w:val="ae"/>
          </w:rPr>
          <w:t>10.1016/j.knosys.2014.04.039</w:t>
        </w:r>
      </w:hyperlink>
      <w:r>
        <w:t>.</w:t>
      </w:r>
    </w:p>
    <w:p w14:paraId="16D0D261" w14:textId="77777777" w:rsidR="000E381C" w:rsidRDefault="00DE4416">
      <w:pPr>
        <w:pStyle w:val="a8"/>
      </w:pPr>
      <w:bookmarkStart w:id="33" w:name="ref-YangGuo-164"/>
      <w:bookmarkEnd w:id="32"/>
      <w:r>
        <w:t xml:space="preserve">[6] YANG S, GUO K, LI J, </w:t>
      </w:r>
      <w:r>
        <w:t>等</w:t>
      </w:r>
      <w:r>
        <w:t>. Framework Formation of Financial Data Classification Standard in the Era of the Big Data[J]. Procedia Computer Science, 2014, 30(0): 88–96. DOI:</w:t>
      </w:r>
      <w:hyperlink r:id="rId20">
        <w:r>
          <w:rPr>
            <w:rStyle w:val="ae"/>
          </w:rPr>
          <w:t>10.1016/j.procs.2014.05.385</w:t>
        </w:r>
      </w:hyperlink>
      <w:r>
        <w:t>.</w:t>
      </w:r>
    </w:p>
    <w:p w14:paraId="6423977F" w14:textId="77777777" w:rsidR="000E381C" w:rsidRDefault="00DE4416">
      <w:pPr>
        <w:pStyle w:val="a8"/>
      </w:pPr>
      <w:bookmarkStart w:id="34" w:name="ref-Perner-171"/>
      <w:bookmarkEnd w:id="33"/>
      <w:r>
        <w:lastRenderedPageBreak/>
        <w:t>[7] PERNER P. Mining Sparse and Big Data by Case-based Reasoning[J]. Procedia Computer Science, 2014, 35(0): 19–33. DOI:</w:t>
      </w:r>
      <w:hyperlink r:id="rId21">
        <w:r>
          <w:rPr>
            <w:rStyle w:val="ae"/>
          </w:rPr>
          <w:t>10.1016/j.procs.2014.08.081</w:t>
        </w:r>
      </w:hyperlink>
      <w:r>
        <w:t>.</w:t>
      </w:r>
      <w:bookmarkEnd w:id="28"/>
      <w:bookmarkEnd w:id="34"/>
    </w:p>
    <w:sectPr w:rsidR="000E381C" w:rsidSect="00D707FC">
      <w:pgSz w:w="11907" w:h="16840" w:code="9"/>
      <w:pgMar w:top="1440" w:right="1418" w:bottom="1440" w:left="1418" w:header="720" w:footer="720" w:gutter="567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6FB240" w14:textId="77777777" w:rsidR="00417B71" w:rsidRDefault="00417B71">
      <w:pPr>
        <w:spacing w:after="0"/>
      </w:pPr>
      <w:r>
        <w:separator/>
      </w:r>
    </w:p>
  </w:endnote>
  <w:endnote w:type="continuationSeparator" w:id="0">
    <w:p w14:paraId="47887EAF" w14:textId="77777777" w:rsidR="00417B71" w:rsidRDefault="00417B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1251F" w14:textId="3A75F8C1" w:rsidR="00BC2045" w:rsidRDefault="00E031DD" w:rsidP="00E031DD">
    <w:pPr>
      <w:pStyle w:val="af1"/>
      <w:ind w:firstLine="480"/>
      <w:jc w:val="center"/>
    </w:pPr>
    <w:sdt>
      <w:sdtPr>
        <w:id w:val="844130715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 xml:space="preserve">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8A3B23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1</w:instrText>
        </w:r>
        <w:r>
          <w:instrText xml:space="preserve"> "" </w:instrText>
        </w:r>
        <w:r>
          <w:fldChar w:fldCharType="begin"/>
        </w:r>
        <w: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8A3B23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2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PAGE  \* ROMAN  \* MERGEFORMAT </w:instrText>
        </w:r>
        <w:r>
          <w:rPr>
            <w:lang w:eastAsia="zh-CN"/>
          </w:rPr>
          <w:fldChar w:fldCharType="separate"/>
        </w:r>
        <w:r>
          <w:rPr>
            <w:noProof/>
            <w:lang w:eastAsia="zh-CN"/>
          </w:rPr>
          <w:instrText>I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8A3B23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3 "" </w:instrTex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8A3B23">
          <w:rPr>
            <w:noProof/>
          </w:rPr>
          <w:instrText>4</w:instrText>
        </w:r>
        <w:r>
          <w:fldChar w:fldCharType="end"/>
        </w:r>
        <w:r>
          <w:rPr>
            <w:lang w:eastAsia="zh-CN"/>
          </w:rPr>
          <w:fldChar w:fldCharType="separate"/>
        </w:r>
        <w:r w:rsidR="008A3B23">
          <w:rPr>
            <w:noProof/>
          </w:rPr>
          <w:instrText>4</w:instrText>
        </w:r>
        <w:r>
          <w:rPr>
            <w:lang w:eastAsia="zh-CN"/>
          </w:rPr>
          <w:fldChar w:fldCharType="end"/>
        </w:r>
        <w:r>
          <w:fldChar w:fldCharType="separate"/>
        </w:r>
        <w:r w:rsidR="008A3B23">
          <w:rPr>
            <w:noProof/>
          </w:rPr>
          <w:instrText>4</w:instrText>
        </w:r>
        <w:r>
          <w:fldChar w:fldCharType="end"/>
        </w:r>
        <w:r>
          <w:fldChar w:fldCharType="separate"/>
        </w:r>
        <w:r w:rsidR="008A3B23">
          <w:rPr>
            <w:noProof/>
          </w:rPr>
          <w:t>4</w:t>
        </w:r>
        <w:r>
          <w:fldChar w:fldCharType="end"/>
        </w:r>
      </w:sdtContent>
    </w:sdt>
    <w:r w:rsidR="00DE4416">
      <w:rPr>
        <w:rFonts w:hint="eastAsia"/>
        <w:lang w:eastAsia="zh-CN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96278340"/>
      <w:docPartObj>
        <w:docPartGallery w:val="Page Numbers (Bottom of Page)"/>
        <w:docPartUnique/>
      </w:docPartObj>
    </w:sdtPr>
    <w:sdtEndPr/>
    <w:sdtContent>
      <w:p w14:paraId="109A71DA" w14:textId="46ABCB35" w:rsidR="00BC2045" w:rsidRDefault="00EB119A" w:rsidP="00E031DD">
        <w:pPr>
          <w:pStyle w:val="af1"/>
          <w:jc w:val="center"/>
        </w:pPr>
        <w:r>
          <w:fldChar w:fldCharType="begin"/>
        </w:r>
        <w:r>
          <w:instrText xml:space="preserve">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8A3B23">
          <w:rPr>
            <w:lang w:eastAsia="zh-CN"/>
          </w:rPr>
          <w:instrText>2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1</w:instrText>
        </w:r>
        <w:r>
          <w:instrText xml:space="preserve"> "" </w:instrText>
        </w:r>
        <w:r>
          <w:fldChar w:fldCharType="begin"/>
        </w:r>
        <w: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8A3B23">
          <w:rPr>
            <w:lang w:eastAsia="zh-CN"/>
          </w:rPr>
          <w:instrText>2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2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PAGE  \* ROMAN  \* MERGEFORMAT </w:instrText>
        </w:r>
        <w:r>
          <w:rPr>
            <w:lang w:eastAsia="zh-CN"/>
          </w:rPr>
          <w:fldChar w:fldCharType="separate"/>
        </w:r>
        <w:r w:rsidR="008A3B23">
          <w:rPr>
            <w:noProof/>
            <w:lang w:eastAsia="zh-CN"/>
          </w:rPr>
          <w:instrText>I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IF </w:instrText>
        </w:r>
        <w:r>
          <w:rPr>
            <w:lang w:eastAsia="zh-CN"/>
          </w:rPr>
          <w:fldChar w:fldCharType="begin"/>
        </w:r>
        <w:r>
          <w:rPr>
            <w:lang w:eastAsia="zh-CN"/>
          </w:rPr>
          <w:instrText xml:space="preserve"> SECTION   \* MERGEFORMAT </w:instrText>
        </w:r>
        <w:r>
          <w:rPr>
            <w:lang w:eastAsia="zh-CN"/>
          </w:rPr>
          <w:fldChar w:fldCharType="separate"/>
        </w:r>
        <w:r w:rsidR="008A3B23">
          <w:rPr>
            <w:lang w:eastAsia="zh-CN"/>
          </w:rPr>
          <w:instrText>4</w:instrText>
        </w:r>
        <w:r>
          <w:rPr>
            <w:lang w:eastAsia="zh-CN"/>
          </w:rPr>
          <w:fldChar w:fldCharType="end"/>
        </w:r>
        <w:r>
          <w:rPr>
            <w:lang w:eastAsia="zh-CN"/>
          </w:rPr>
          <w:instrText xml:space="preserve"> = 3 "" </w:instrTex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8A3B23">
          <w:rPr>
            <w:noProof/>
          </w:rPr>
          <w:instrText>5</w:instrText>
        </w:r>
        <w:r>
          <w:fldChar w:fldCharType="end"/>
        </w:r>
        <w:r w:rsidR="008A3B23">
          <w:rPr>
            <w:lang w:eastAsia="zh-CN"/>
          </w:rPr>
          <w:fldChar w:fldCharType="separate"/>
        </w:r>
        <w:r w:rsidR="008A3B23">
          <w:rPr>
            <w:noProof/>
          </w:rPr>
          <w:instrText>5</w:instrText>
        </w:r>
        <w:r>
          <w:rPr>
            <w:lang w:eastAsia="zh-CN"/>
          </w:rPr>
          <w:fldChar w:fldCharType="end"/>
        </w:r>
        <w:r w:rsidR="008A3B23">
          <w:fldChar w:fldCharType="separate"/>
        </w:r>
        <w:r w:rsidR="008A3B23">
          <w:rPr>
            <w:noProof/>
            <w:lang w:eastAsia="zh-CN"/>
          </w:rPr>
          <w:instrText>I</w:instrText>
        </w:r>
        <w:r>
          <w:fldChar w:fldCharType="end"/>
        </w:r>
        <w:r w:rsidR="008A3B23">
          <w:fldChar w:fldCharType="separate"/>
        </w:r>
        <w:r w:rsidR="008A3B23">
          <w:rPr>
            <w:noProof/>
            <w:lang w:eastAsia="zh-CN"/>
          </w:rPr>
          <w:t>I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5F988E" w14:textId="77777777" w:rsidR="00EB119A" w:rsidRDefault="00EB119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ABF2AC" w14:textId="77777777" w:rsidR="00417B71" w:rsidRDefault="00417B71">
      <w:r>
        <w:separator/>
      </w:r>
    </w:p>
  </w:footnote>
  <w:footnote w:type="continuationSeparator" w:id="0">
    <w:p w14:paraId="76279CD6" w14:textId="77777777" w:rsidR="00417B71" w:rsidRDefault="00417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0E58AE" w14:textId="77777777" w:rsidR="00BC2045" w:rsidRDefault="00DE4416" w:rsidP="00BC2045">
    <w:pPr>
      <w:pStyle w:val="af"/>
      <w:jc w:val="left"/>
    </w:pPr>
    <w:r>
      <w:rPr>
        <w:rFonts w:hint="eastAsia"/>
        <w:lang w:eastAsia="zh-CN"/>
      </w:rPr>
      <w:t>偶数页眉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753C4" w14:textId="3B0F7BC5" w:rsidR="00BC2045" w:rsidRPr="00E031DD" w:rsidRDefault="00417B71" w:rsidP="00E031DD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D4801" w14:textId="77777777" w:rsidR="00EB119A" w:rsidRDefault="00EB119A">
    <w:pPr>
      <w:pStyle w:val="af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F12FC8" w14:textId="77777777" w:rsidR="008A3B23" w:rsidRPr="00E031DD" w:rsidRDefault="008A3B23" w:rsidP="00E031DD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772AFE9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3440C9F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B5C255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FFFFFF7C"/>
    <w:multiLevelType w:val="singleLevel"/>
    <w:tmpl w:val="EE74640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4" w15:restartNumberingAfterBreak="0">
    <w:nsid w:val="FFFFFF7D"/>
    <w:multiLevelType w:val="singleLevel"/>
    <w:tmpl w:val="A96C10F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5" w15:restartNumberingAfterBreak="0">
    <w:nsid w:val="FFFFFF7E"/>
    <w:multiLevelType w:val="singleLevel"/>
    <w:tmpl w:val="4544CA4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6" w15:restartNumberingAfterBreak="0">
    <w:nsid w:val="FFFFFF7F"/>
    <w:multiLevelType w:val="singleLevel"/>
    <w:tmpl w:val="651AFC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7" w15:restartNumberingAfterBreak="0">
    <w:nsid w:val="FFFFFF80"/>
    <w:multiLevelType w:val="singleLevel"/>
    <w:tmpl w:val="B3E02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1"/>
    <w:multiLevelType w:val="singleLevel"/>
    <w:tmpl w:val="4798E1D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2"/>
    <w:multiLevelType w:val="singleLevel"/>
    <w:tmpl w:val="6CB493A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3"/>
    <w:multiLevelType w:val="singleLevel"/>
    <w:tmpl w:val="2B723C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8"/>
    <w:multiLevelType w:val="singleLevel"/>
    <w:tmpl w:val="A4EC9B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2" w15:restartNumberingAfterBreak="0">
    <w:nsid w:val="FFFFFF89"/>
    <w:multiLevelType w:val="singleLevel"/>
    <w:tmpl w:val="3B407FA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B4FCA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7261BAD"/>
    <w:multiLevelType w:val="multilevel"/>
    <w:tmpl w:val="830ABEB2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FBE019A"/>
    <w:multiLevelType w:val="multilevel"/>
    <w:tmpl w:val="2DFA3E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615F1ED2"/>
    <w:multiLevelType w:val="multilevel"/>
    <w:tmpl w:val="3FF865B6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5802C5D"/>
    <w:multiLevelType w:val="multilevel"/>
    <w:tmpl w:val="E2E02EAC"/>
    <w:styleLink w:val="1"/>
    <w:lvl w:ilvl="0">
      <w:start w:val="1"/>
      <w:numFmt w:val="chineseCountingThousand"/>
      <w:pStyle w:val="10"/>
      <w:lvlText w:val="%1、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71315DCA"/>
    <w:multiLevelType w:val="multilevel"/>
    <w:tmpl w:val="AB8EFDEA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5E11D5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3"/>
  </w:num>
  <w:num w:numId="2">
    <w:abstractNumId w:val="11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12"/>
  </w:num>
  <w:num w:numId="8">
    <w:abstractNumId w:val="10"/>
  </w:num>
  <w:num w:numId="9">
    <w:abstractNumId w:val="9"/>
  </w:num>
  <w:num w:numId="10">
    <w:abstractNumId w:val="8"/>
  </w:num>
  <w:num w:numId="11">
    <w:abstractNumId w:val="7"/>
  </w:num>
  <w:num w:numId="12">
    <w:abstractNumId w:val="19"/>
  </w:num>
  <w:num w:numId="13">
    <w:abstractNumId w:val="17"/>
  </w:num>
  <w:num w:numId="1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embedSystemFonts/>
  <w:mirrorMargin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81C"/>
    <w:rsid w:val="00166A4C"/>
    <w:rsid w:val="00167E6D"/>
    <w:rsid w:val="00262244"/>
    <w:rsid w:val="0039080E"/>
    <w:rsid w:val="00417B71"/>
    <w:rsid w:val="004E29B3"/>
    <w:rsid w:val="00590D07"/>
    <w:rsid w:val="00777E05"/>
    <w:rsid w:val="00784D58"/>
    <w:rsid w:val="007D5AB7"/>
    <w:rsid w:val="008A3B23"/>
    <w:rsid w:val="008D6863"/>
    <w:rsid w:val="00B86B75"/>
    <w:rsid w:val="00BB40BB"/>
    <w:rsid w:val="00BC48D5"/>
    <w:rsid w:val="00C36279"/>
    <w:rsid w:val="00CF4EC0"/>
    <w:rsid w:val="00D707FC"/>
    <w:rsid w:val="00DE4416"/>
    <w:rsid w:val="00E031DD"/>
    <w:rsid w:val="00E315A3"/>
    <w:rsid w:val="00E620C5"/>
    <w:rsid w:val="00EB119A"/>
    <w:rsid w:val="00F474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559184"/>
  <w15:docId w15:val="{B6059854-CB06-422C-A800-A4D52BA96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0">
    <w:name w:val="heading 1"/>
    <w:basedOn w:val="a"/>
    <w:next w:val="a0"/>
    <w:uiPriority w:val="9"/>
    <w:qFormat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0182E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40182E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rsid w:val="0040182E"/>
    <w:pPr>
      <w:keepNext/>
      <w:jc w:val="center"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next w:val="a0"/>
    <w:uiPriority w:val="39"/>
    <w:unhideWhenUsed/>
    <w:qFormat/>
    <w:rsid w:val="00195260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40182E"/>
  </w:style>
  <w:style w:type="paragraph" w:styleId="TOC2">
    <w:name w:val="toc 2"/>
    <w:basedOn w:val="a"/>
    <w:next w:val="a"/>
    <w:autoRedefine/>
    <w:uiPriority w:val="39"/>
    <w:unhideWhenUsed/>
    <w:rsid w:val="00685CAD"/>
    <w:pPr>
      <w:tabs>
        <w:tab w:val="right" w:leader="dot" w:pos="8630"/>
      </w:tabs>
      <w:ind w:leftChars="200" w:left="480"/>
    </w:pPr>
  </w:style>
  <w:style w:type="numbering" w:customStyle="1" w:styleId="1">
    <w:name w:val="列表1"/>
    <w:uiPriority w:val="99"/>
    <w:rsid w:val="00357E7F"/>
    <w:pPr>
      <w:numPr>
        <w:numId w:val="13"/>
      </w:numPr>
    </w:pPr>
  </w:style>
  <w:style w:type="character" w:customStyle="1" w:styleId="a4">
    <w:name w:val="正文文本 字符"/>
    <w:basedOn w:val="a1"/>
    <w:link w:val="a0"/>
    <w:rsid w:val="0040182E"/>
  </w:style>
  <w:style w:type="paragraph" w:styleId="af">
    <w:name w:val="header"/>
    <w:basedOn w:val="a"/>
    <w:link w:val="af0"/>
    <w:unhideWhenUsed/>
    <w:rsid w:val="00BC20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C204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BC204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BC2045"/>
    <w:rPr>
      <w:sz w:val="18"/>
      <w:szCs w:val="18"/>
    </w:rPr>
  </w:style>
  <w:style w:type="paragraph" w:styleId="TOC3">
    <w:name w:val="toc 3"/>
    <w:basedOn w:val="a"/>
    <w:next w:val="a"/>
    <w:autoRedefine/>
    <w:uiPriority w:val="39"/>
    <w:unhideWhenUsed/>
    <w:rsid w:val="00262244"/>
    <w:pPr>
      <w:ind w:leftChars="400" w:left="840"/>
    </w:pPr>
  </w:style>
  <w:style w:type="paragraph" w:styleId="af3">
    <w:name w:val="Balloon Text"/>
    <w:basedOn w:val="a"/>
    <w:link w:val="af4"/>
    <w:semiHidden/>
    <w:unhideWhenUsed/>
    <w:rsid w:val="00BB40BB"/>
    <w:pPr>
      <w:spacing w:after="0"/>
    </w:pPr>
    <w:rPr>
      <w:sz w:val="18"/>
      <w:szCs w:val="18"/>
    </w:rPr>
  </w:style>
  <w:style w:type="character" w:customStyle="1" w:styleId="af4">
    <w:name w:val="批注框文本 字符"/>
    <w:basedOn w:val="a1"/>
    <w:link w:val="af3"/>
    <w:semiHidden/>
    <w:rsid w:val="00BB40B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hyperlink" Target="https://doi.org/10.1016/j.ins.2014.01.01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procs.2014.08.081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hyperlink" Target="https://doi.org/10.1016/j.procs.2014.05.332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tplants.2014.08.003" TargetMode="External"/><Relationship Id="rId20" Type="http://schemas.openxmlformats.org/officeDocument/2006/relationships/hyperlink" Target="https://doi.org/10.1016/j.procs.2014.05.385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yperlink" Target="https://doi.org/10.3778/j.issn.1002-8331.1108-0086" TargetMode="External"/><Relationship Id="rId23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hyperlink" Target="https://doi.org/10.1016/j.knosys.2014.04.039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1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1</Pages>
  <Words>677</Words>
  <Characters>3864</Characters>
  <Application>Microsoft Office Word</Application>
  <DocSecurity>0</DocSecurity>
  <Lines>32</Lines>
  <Paragraphs>9</Paragraphs>
  <ScaleCrop>false</ScaleCrop>
  <Company/>
  <LinksUpToDate>false</LinksUpToDate>
  <CharactersWithSpaces>4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测试</dc:title>
  <dc:creator/>
  <cp:keywords/>
  <cp:lastModifiedBy>罗 少航</cp:lastModifiedBy>
  <cp:revision>5</cp:revision>
  <cp:lastPrinted>2020-04-24T09:24:00Z</cp:lastPrinted>
  <dcterms:created xsi:type="dcterms:W3CDTF">2020-04-22T13:54:00Z</dcterms:created>
  <dcterms:modified xsi:type="dcterms:W3CDTF">2020-04-2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sl">
    <vt:lpwstr>china-national-standard-gb-t-7714-2015-numeric.csl</vt:lpwstr>
  </property>
  <property fmtid="{D5CDD505-2E9C-101B-9397-08002B2CF9AE}" pid="4" name="eqnos-cleveref">
    <vt:lpwstr>True</vt:lpwstr>
  </property>
  <property fmtid="{D5CDD505-2E9C-101B-9397-08002B2CF9AE}" pid="5" name="eqnos-number-by-section">
    <vt:lpwstr>True</vt:lpwstr>
  </property>
  <property fmtid="{D5CDD505-2E9C-101B-9397-08002B2CF9AE}" pid="6" name="eqnos-plus-name">
    <vt:lpwstr>公式</vt:lpwstr>
  </property>
  <property fmtid="{D5CDD505-2E9C-101B-9397-08002B2CF9AE}" pid="7" name="eqnos-star-name">
    <vt:lpwstr>公式</vt:lpwstr>
  </property>
  <property fmtid="{D5CDD505-2E9C-101B-9397-08002B2CF9AE}" pid="8" name="fignos-caption-name">
    <vt:lpwstr>图</vt:lpwstr>
  </property>
  <property fmtid="{D5CDD505-2E9C-101B-9397-08002B2CF9AE}" pid="9" name="fignos-caption-separator">
    <vt:lpwstr>colon</vt:lpwstr>
  </property>
  <property fmtid="{D5CDD505-2E9C-101B-9397-08002B2CF9AE}" pid="10" name="fignos-cleveref">
    <vt:lpwstr>True</vt:lpwstr>
  </property>
  <property fmtid="{D5CDD505-2E9C-101B-9397-08002B2CF9AE}" pid="11" name="fignos-number-by-section">
    <vt:lpwstr>True</vt:lpwstr>
  </property>
  <property fmtid="{D5CDD505-2E9C-101B-9397-08002B2CF9AE}" pid="12" name="fignos-plus-name">
    <vt:lpwstr>图</vt:lpwstr>
  </property>
  <property fmtid="{D5CDD505-2E9C-101B-9397-08002B2CF9AE}" pid="13" name="fignos-star-name">
    <vt:lpwstr>图</vt:lpwstr>
  </property>
  <property fmtid="{D5CDD505-2E9C-101B-9397-08002B2CF9AE}" pid="14" name="nocite">
    <vt:lpwstr>@*</vt:lpwstr>
  </property>
  <property fmtid="{D5CDD505-2E9C-101B-9397-08002B2CF9AE}" pid="15" name="secnos-cleveref">
    <vt:lpwstr>True</vt:lpwstr>
  </property>
  <property fmtid="{D5CDD505-2E9C-101B-9397-08002B2CF9AE}" pid="16" name="secnos-plus-name">
    <vt:lpwstr>章节</vt:lpwstr>
  </property>
  <property fmtid="{D5CDD505-2E9C-101B-9397-08002B2CF9AE}" pid="17" name="secnos-star-name">
    <vt:lpwstr>章节</vt:lpwstr>
  </property>
  <property fmtid="{D5CDD505-2E9C-101B-9397-08002B2CF9AE}" pid="18" name="toc">
    <vt:lpwstr>True</vt:lpwstr>
  </property>
  <property fmtid="{D5CDD505-2E9C-101B-9397-08002B2CF9AE}" pid="19" name="toc-title">
    <vt:lpwstr>目录</vt:lpwstr>
  </property>
</Properties>
</file>